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ธนวรรณ) สวัสดีค่ะ สภาพอากาศในช่วงตั้งแต่วันพรุ่งนี้ มีแนวโน้มว่าฝนจะเพิ่มขึ้นนะคะ สำหรับวันนี้ประเทศไทยตอนบน มีฝนลดลง แต่ก็เกิดฝนตกหนักได้บางพื้นที่นะคะ เนื่องจากว่าตอนนี้ค่ะ มีกระแสลมตะวันตกเฉียงใต้นะคะ ที่พัดเข้ามาปกคลุมประเทศไทยนะคะ แต่อย่างไรก็ตาม ยังมีย่อมความกดอากาศต่ำปกคลุมอยู่แถว ๆ บริเวณอ่าวตังเกี๋ย บริเวณประเทศไทยตอนบนระยะนี้มีฝนฟ้าคะนอง และมีฝนตกหนักได้ค่ะ ในส่วนของคลื่นลมทะเลอันดามันช่วงนี้ ทะเลยังมีคลื่นลมที่ค่อนข้างจะแรง โดยเฉพาะอันดามันตอนบนนะคะ บริเวณที่มีฝนมีคลื่นสูงมากกว่า 2 เมตร ดังนั้น ก็ขอให้ชาวเรือบริเวณทะเลอันดามันกับอ่าวไทยนะคะ ขอให้หลีกเลี่ยงบริเวณที่มีฝนฟ้าคะนองไว้ด้วย เรามาดูความคืบหน้าของพายุไต้ฝุ่น ประเทศฟิลิปปินส์นะคะ และอีกลูกหนึ่งนะคะ หรือดีเปรสชัน หรือริมาล นะคะ ที่อยู่ใกล้ ๆ บริเวณบังคลาเทศนะคะ พายุนี้นะคะ จะอ่อนกำลังลงกลายเป็นกลุ่มเมฆฝนในเร็วแล้วนะคะ ส่วนพายุไต้ฝุ่นเอเวเนียร์ ประเทศฟิลิปปินส์นะคะ พายุลูกนี้มีแนวโน้มค่ะ ที่จะขยับเข้าไปใกล้บริเวณฝั่งตะวันออกของญี่ปุ่น วันพรุ่งนี้ถึงมะรืนนี้ค่ะ โดยที่พายุ 2 ลูกนี้ ส่งผลกระทบโดยตรงต่อสภาพอากาศในบ้านเรา มาดูสภาพอากาศในแต่ละภาค รวมไปถึงข้อแนะนำของเกษตรกรกันต่อค่ะ สัปดาห์นี้กันต่อค่ะ ภาคเหนือมีฝนตก 30-40 เปอร์เซ็นต์ของพื้นที่ และมีฝนตกหนักบางแห่ง ในวันพฤหัสบดีนี้จะมีฟ้าคะนองประมาณ 20-40 เปอร์เซ็นต์ในพื้นที่ มีฝนฟ้าคะนอง 20-40 เปอร์เซ็นต์ของพื้นที่ โดยในช่วงวันพฤหัสบดีของอาทิตย์นี้จะมีฝนฟ้าคะนองเป็น 60-80 เปอร์เซ็นต์ของพื้นที่ และจะมีฝนตกหนักถึงหนักมากบางแห่ง ภาคกลางมีฝนฟ้าคะนอง 40-60 เปอร์เซ็นต์ของพื้นที่ และมีฝนตกหนักบางแห่ง ภาคตะวันออกมีฝนฟ้าคะนอง 60-80 เปอร์เซ็นต์ของพื้นที่ และมีฝนตกหนักถึงหนักมากบางแห่ง ปิดท้ายภาคใต้มีฝนฟ้าคะนอง 60-70 ของพื้นที่ส่วนตอนบนของภาค ถึงวันอาทิตย์นี้จะมีฝนฟ้าคะนองเพิ่มขึ้นเป็น 40-70 เปอร์เซ็นต์ของพื้นที่ โดยมีฝนตกหนักบางแห่ง และกลับมาติดตามข่าวพยากรณ์อากาศได้ใหม่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05:29:19Z</dcterms:created>
  <dcterms:modified xsi:type="dcterms:W3CDTF">2024-05-29T05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